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7A5" w:rsidRPr="004D57A5" w:rsidRDefault="004D57A5" w:rsidP="00E237A3">
      <w:pPr>
        <w:jc w:val="both"/>
        <w:rPr>
          <w:lang w:val="en-US"/>
        </w:rPr>
      </w:pPr>
    </w:p>
    <w:p w:rsidR="00DC36DF" w:rsidRPr="004D57A5" w:rsidRDefault="00DC36DF" w:rsidP="00697F53">
      <w:pPr>
        <w:jc w:val="center"/>
        <w:rPr>
          <w:lang w:val="en-US"/>
        </w:rPr>
      </w:pPr>
    </w:p>
    <w:p w:rsidR="004D57A5" w:rsidRPr="009B0F8D" w:rsidRDefault="009B0F8D" w:rsidP="00697F53">
      <w:pPr>
        <w:jc w:val="center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9B0F8D">
        <w:rPr>
          <w:rFonts w:cstheme="minorHAnsi"/>
          <w:b/>
          <w:color w:val="000000" w:themeColor="text1"/>
          <w:sz w:val="24"/>
          <w:szCs w:val="24"/>
          <w:shd w:val="clear" w:color="auto" w:fill="FFFFFF"/>
        </w:rPr>
        <w:t xml:space="preserve">BIO 151 LABORATORY OF GENERAL BIOLOGY I </w:t>
      </w:r>
      <w:r w:rsidR="00697F53" w:rsidRPr="009B0F8D">
        <w:rPr>
          <w:rFonts w:cstheme="minorHAnsi"/>
          <w:b/>
          <w:color w:val="000000" w:themeColor="text1"/>
          <w:sz w:val="24"/>
          <w:szCs w:val="24"/>
          <w:lang w:val="en-US"/>
        </w:rPr>
        <w:t>Schedule</w:t>
      </w:r>
    </w:p>
    <w:tbl>
      <w:tblPr>
        <w:tblStyle w:val="TabloKlavuzu"/>
        <w:tblW w:w="9209" w:type="dxa"/>
        <w:tblLook w:val="04A0" w:firstRow="1" w:lastRow="0" w:firstColumn="1" w:lastColumn="0" w:noHBand="0" w:noVBand="1"/>
      </w:tblPr>
      <w:tblGrid>
        <w:gridCol w:w="1579"/>
        <w:gridCol w:w="7630"/>
      </w:tblGrid>
      <w:tr w:rsidR="00DC36DF" w:rsidRPr="00CC5797" w:rsidTr="009B0F8D">
        <w:tc>
          <w:tcPr>
            <w:tcW w:w="1579" w:type="dxa"/>
            <w:vAlign w:val="center"/>
          </w:tcPr>
          <w:p w:rsidR="00DC36DF" w:rsidRPr="00CC5797" w:rsidRDefault="00DC36DF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DC36DF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Biosafety</w:t>
            </w:r>
            <w:proofErr w:type="spellEnd"/>
          </w:p>
        </w:tc>
      </w:tr>
      <w:tr w:rsidR="00DC36DF" w:rsidRPr="00CC5797" w:rsidTr="009B0F8D">
        <w:tc>
          <w:tcPr>
            <w:tcW w:w="1579" w:type="dxa"/>
            <w:vAlign w:val="center"/>
          </w:tcPr>
          <w:p w:rsidR="00DC36DF" w:rsidRPr="00CC5797" w:rsidRDefault="00DC36DF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DC36DF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Introductio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o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imple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icroscopy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, Usage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btaining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Images</w:t>
            </w:r>
            <w:proofErr w:type="spellEnd"/>
          </w:p>
        </w:tc>
      </w:tr>
      <w:tr w:rsidR="00DC36DF" w:rsidRPr="00CC5797" w:rsidTr="009B0F8D">
        <w:tc>
          <w:tcPr>
            <w:tcW w:w="1579" w:type="dxa"/>
            <w:vAlign w:val="center"/>
          </w:tcPr>
          <w:p w:rsidR="00DC36DF" w:rsidRPr="00CC5797" w:rsidRDefault="00DC36DF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DC36DF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haracteristic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f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rokaryotic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ukaryotic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</w:p>
        </w:tc>
      </w:tr>
      <w:tr w:rsidR="00697F53" w:rsidRPr="00CC5797" w:rsidTr="009B0F8D">
        <w:trPr>
          <w:trHeight w:val="165"/>
        </w:trPr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lant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Animal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Allium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p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nio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derm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Human (Homo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apien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ong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thelial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rgastic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ubstanc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tarch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grain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olanum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uberosum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otato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,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haseol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vulgar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Bea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ryz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ativ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Rice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lastid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hloroplast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radescanti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zebrin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Inchplant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r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Wandering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Jew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,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hromoplast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yracanth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occine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Firethor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r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ed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Firethor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Leukoplast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radescanti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zebrina</w:t>
            </w:r>
            <w:proofErr w:type="spellEnd"/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rgastic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ubstanc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I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rysta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Drus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rysta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Begoni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p</w:t>
            </w:r>
            <w:proofErr w:type="gramStart"/>
            <w:r w:rsidRPr="00255D34">
              <w:rPr>
                <w:rFonts w:cstheme="minorHAnsi"/>
                <w:color w:val="000000" w:themeColor="text1"/>
                <w:szCs w:val="24"/>
              </w:rPr>
              <w:t>.,</w:t>
            </w:r>
            <w:proofErr w:type="gram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aphid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rysta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Impatien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wallerian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Busy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Lizzi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r Balsam or Sultana)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ystolith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rysta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Fic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lastic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ubber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>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derm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dermal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tructur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lant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Wavy-walled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derm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Graminea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yp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tom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yper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p.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Umbrell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apyr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eltat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richom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leagn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p.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ilverberry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>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Ground</w:t>
            </w:r>
            <w:proofErr w:type="spellEnd"/>
            <w:r w:rsidR="000E5DA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r w:rsidRPr="00255D34">
              <w:rPr>
                <w:rFonts w:cstheme="minorHAnsi"/>
                <w:color w:val="000000" w:themeColor="text1"/>
                <w:szCs w:val="24"/>
              </w:rPr>
              <w:t>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upporting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lant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Angular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ollenchym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Begoni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p</w:t>
            </w:r>
            <w:proofErr w:type="gramStart"/>
            <w:r w:rsidRPr="00255D34">
              <w:rPr>
                <w:rFonts w:cstheme="minorHAnsi"/>
                <w:color w:val="000000" w:themeColor="text1"/>
                <w:szCs w:val="24"/>
              </w:rPr>
              <w:t>.,</w:t>
            </w:r>
            <w:proofErr w:type="gram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clerenchym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yper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p.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clereid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yr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ommun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ear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>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thelial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Pigment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Animals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hromatophor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Fish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cal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tratified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quamo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Epithelium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elanocyt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Rana sp. Skin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Frog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Skin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uscl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Skeletal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uscl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aelifer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horax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Grasshopper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horax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>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artilag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Hyalin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artilag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the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rache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f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uscul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Mouse)</w:t>
            </w:r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r w:rsidRPr="00255D34">
              <w:rPr>
                <w:rFonts w:cstheme="minorHAnsi"/>
                <w:color w:val="000000" w:themeColor="text1"/>
                <w:szCs w:val="24"/>
              </w:rPr>
              <w:t>Bone</w:t>
            </w:r>
            <w:r w:rsidR="000E5DA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bookmarkStart w:id="0" w:name="_GoBack"/>
            <w:bookmarkEnd w:id="0"/>
            <w:r w:rsidRPr="00255D34">
              <w:rPr>
                <w:rFonts w:cstheme="minorHAnsi"/>
                <w:color w:val="000000" w:themeColor="text1"/>
                <w:szCs w:val="24"/>
              </w:rPr>
              <w:t>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sseo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steo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steocyt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,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Haversia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Canal) in Compact Bone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f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att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norvegicu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at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Bloo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ssue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ammalia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Amphibia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White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ed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Bloo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lls</w:t>
            </w:r>
            <w:proofErr w:type="spellEnd"/>
          </w:p>
        </w:tc>
      </w:tr>
      <w:tr w:rsidR="00697F53" w:rsidRPr="00CC5797" w:rsidTr="009B0F8D">
        <w:tc>
          <w:tcPr>
            <w:tcW w:w="1579" w:type="dxa"/>
            <w:vAlign w:val="center"/>
          </w:tcPr>
          <w:p w:rsidR="00697F53" w:rsidRPr="00CC5797" w:rsidRDefault="00697F53" w:rsidP="009B0F8D">
            <w:pPr>
              <w:pStyle w:val="ListeParagraf"/>
              <w:numPr>
                <w:ilvl w:val="0"/>
                <w:numId w:val="7"/>
              </w:numPr>
              <w:spacing w:line="48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CC5797">
              <w:rPr>
                <w:rFonts w:cstheme="minorHAnsi"/>
                <w:b/>
                <w:sz w:val="24"/>
                <w:szCs w:val="24"/>
                <w:lang w:val="en-US"/>
              </w:rPr>
              <w:t>WEEK</w:t>
            </w:r>
          </w:p>
        </w:tc>
        <w:tc>
          <w:tcPr>
            <w:tcW w:w="7630" w:type="dxa"/>
            <w:vAlign w:val="center"/>
          </w:tcPr>
          <w:p w:rsidR="00697F53" w:rsidRPr="00255D34" w:rsidRDefault="00255D34" w:rsidP="009B0F8D">
            <w:pPr>
              <w:rPr>
                <w:rFonts w:cstheme="minorHAnsi"/>
                <w:color w:val="000000" w:themeColor="text1"/>
                <w:szCs w:val="24"/>
              </w:rPr>
            </w:pPr>
            <w:r w:rsidRPr="00255D34">
              <w:rPr>
                <w:rFonts w:cstheme="minorHAnsi"/>
                <w:color w:val="000000" w:themeColor="text1"/>
                <w:szCs w:val="24"/>
              </w:rPr>
              <w:t xml:space="preserve">Cell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Divisio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itos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and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eios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: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Phase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of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Mitosis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in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Allium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cepa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(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Onion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)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Root</w:t>
            </w:r>
            <w:proofErr w:type="spellEnd"/>
            <w:r w:rsidRPr="00255D34">
              <w:rPr>
                <w:rFonts w:cstheme="minorHAnsi"/>
                <w:color w:val="000000" w:themeColor="text1"/>
                <w:szCs w:val="24"/>
              </w:rPr>
              <w:t xml:space="preserve"> </w:t>
            </w:r>
            <w:proofErr w:type="spellStart"/>
            <w:r w:rsidRPr="00255D34">
              <w:rPr>
                <w:rFonts w:cstheme="minorHAnsi"/>
                <w:color w:val="000000" w:themeColor="text1"/>
                <w:szCs w:val="24"/>
              </w:rPr>
              <w:t>Tips</w:t>
            </w:r>
            <w:proofErr w:type="spellEnd"/>
          </w:p>
        </w:tc>
      </w:tr>
    </w:tbl>
    <w:p w:rsidR="00DC36DF" w:rsidRPr="004D57A5" w:rsidRDefault="00DC36DF" w:rsidP="004B5D9C">
      <w:pPr>
        <w:jc w:val="both"/>
        <w:rPr>
          <w:lang w:val="en-US"/>
        </w:rPr>
      </w:pPr>
    </w:p>
    <w:sectPr w:rsidR="00DC36DF" w:rsidRPr="004D57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1164"/>
    <w:multiLevelType w:val="hybridMultilevel"/>
    <w:tmpl w:val="904E7E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E7ED1"/>
    <w:multiLevelType w:val="hybridMultilevel"/>
    <w:tmpl w:val="47E447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20736"/>
    <w:multiLevelType w:val="hybridMultilevel"/>
    <w:tmpl w:val="A90244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63007"/>
    <w:multiLevelType w:val="hybridMultilevel"/>
    <w:tmpl w:val="94D89D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D4C21"/>
    <w:multiLevelType w:val="hybridMultilevel"/>
    <w:tmpl w:val="A90244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F46513"/>
    <w:multiLevelType w:val="hybridMultilevel"/>
    <w:tmpl w:val="904E7EF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E50D4"/>
    <w:multiLevelType w:val="hybridMultilevel"/>
    <w:tmpl w:val="4DAC2A2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c2ASELQwMDJR2l4NTi4sz8PJACo1oAqnMw4iwAAAA="/>
  </w:docVars>
  <w:rsids>
    <w:rsidRoot w:val="00E16744"/>
    <w:rsid w:val="000274F2"/>
    <w:rsid w:val="00056164"/>
    <w:rsid w:val="000E5DA4"/>
    <w:rsid w:val="001414D3"/>
    <w:rsid w:val="00143FFD"/>
    <w:rsid w:val="002103B7"/>
    <w:rsid w:val="00255D34"/>
    <w:rsid w:val="002B1518"/>
    <w:rsid w:val="0039170B"/>
    <w:rsid w:val="004B5D9C"/>
    <w:rsid w:val="004D57A5"/>
    <w:rsid w:val="00641D29"/>
    <w:rsid w:val="0066208D"/>
    <w:rsid w:val="00673158"/>
    <w:rsid w:val="00697F53"/>
    <w:rsid w:val="0082059D"/>
    <w:rsid w:val="00914AB9"/>
    <w:rsid w:val="009B0F8D"/>
    <w:rsid w:val="00A54544"/>
    <w:rsid w:val="00A94A90"/>
    <w:rsid w:val="00AB4B48"/>
    <w:rsid w:val="00B259E6"/>
    <w:rsid w:val="00B338D2"/>
    <w:rsid w:val="00B71D1F"/>
    <w:rsid w:val="00CC5797"/>
    <w:rsid w:val="00D31773"/>
    <w:rsid w:val="00DC36DF"/>
    <w:rsid w:val="00DD200F"/>
    <w:rsid w:val="00E16744"/>
    <w:rsid w:val="00E237A3"/>
    <w:rsid w:val="00EE7A39"/>
    <w:rsid w:val="00FB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47834"/>
  <w15:chartTrackingRefBased/>
  <w15:docId w15:val="{031E7361-A17D-4952-9B61-CFD2AA7F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43FFD"/>
    <w:pPr>
      <w:ind w:left="720"/>
      <w:contextualSpacing/>
    </w:pPr>
  </w:style>
  <w:style w:type="table" w:styleId="TabloKlavuzu">
    <w:name w:val="Table Grid"/>
    <w:basedOn w:val="NormalTablo"/>
    <w:uiPriority w:val="39"/>
    <w:rsid w:val="00E23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9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cp:keywords/>
  <dc:description/>
  <cp:lastModifiedBy>ekin</cp:lastModifiedBy>
  <cp:revision>11</cp:revision>
  <dcterms:created xsi:type="dcterms:W3CDTF">2020-01-19T11:13:00Z</dcterms:created>
  <dcterms:modified xsi:type="dcterms:W3CDTF">2020-01-21T13:39:00Z</dcterms:modified>
</cp:coreProperties>
</file>